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B5F9B" w14:textId="2FF782FF" w:rsidR="00627BFA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F37C328" wp14:editId="05FC0279">
                <wp:simplePos x="0" y="0"/>
                <wp:positionH relativeFrom="margin">
                  <wp:posOffset>304800</wp:posOffset>
                </wp:positionH>
                <wp:positionV relativeFrom="paragraph">
                  <wp:posOffset>6985</wp:posOffset>
                </wp:positionV>
                <wp:extent cx="5010150" cy="116205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10150" cy="1162050"/>
                          <a:chOff x="0" y="0"/>
                          <a:chExt cx="5010150" cy="1162050"/>
                        </a:xfrm>
                      </wpg:grpSpPr>
                      <wps:wsp>
                        <wps:cNvPr id="13" name="Rounded Rectangle 6"/>
                        <wps:cNvSpPr/>
                        <wps:spPr>
                          <a:xfrm>
                            <a:off x="0" y="0"/>
                            <a:ext cx="5000625" cy="3429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43451C" w14:textId="2BC52C84" w:rsidR="00452A7C" w:rsidRPr="00452A7C" w:rsidRDefault="00452A7C" w:rsidP="00160FA3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ام دوره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(درس)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هوش مصنوع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ounded Rectangle 7"/>
                        <wps:cNvSpPr/>
                        <wps:spPr>
                          <a:xfrm>
                            <a:off x="0" y="409575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293F72D" w14:textId="4B126437" w:rsidR="00452A7C" w:rsidRPr="00452A7C" w:rsidRDefault="00452A7C" w:rsidP="00780957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گروه</w:t>
                              </w:r>
                              <w:r w:rsidR="00511A84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آموزشی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78095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یریت فناوری اطلاعات سلامت</w:t>
                              </w:r>
                              <w:r w:rsidR="002A3C7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 انفورماتیک پزشک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8"/>
                        <wps:cNvSpPr/>
                        <wps:spPr>
                          <a:xfrm>
                            <a:off x="0" y="819150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3F724E0" w14:textId="3BD5AF86" w:rsidR="00FE57E0" w:rsidRDefault="00452A7C" w:rsidP="00A3245A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رس</w:t>
                              </w:r>
                              <w:r w:rsidR="0043693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مدرسا</w:t>
                              </w:r>
                              <w:r w:rsidR="003A1C90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دکتر شهاب </w:t>
                              </w:r>
                              <w:proofErr w:type="spellStart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الدین</w:t>
                              </w:r>
                              <w:proofErr w:type="spellEnd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proofErr w:type="spellStart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رحمتی‌زاده</w:t>
                              </w:r>
                              <w:proofErr w:type="spellEnd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</w:t>
                              </w:r>
                              <w:r w:rsidR="0078095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دکت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ر سعیدی</w:t>
                              </w:r>
                            </w:p>
                            <w:p w14:paraId="6B4EAE31" w14:textId="77777777" w:rsidR="00452A7C" w:rsidRPr="00452A7C" w:rsidRDefault="00452A7C" w:rsidP="003A1C90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7C328" id="Group 12" o:spid="_x0000_s1026" style="position:absolute;left:0;text-align:left;margin-left:24pt;margin-top:.55pt;width:394.5pt;height:91.5pt;z-index:251662336;mso-position-horizontal-relative:margin" coordsize="50101,1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">
                <v:roundrect id="Rounded Rectangle 6" o:spid="_x0000_s1027" style="position:absolute;width:50006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" fillcolor="#bdd6ee [1300]" strokecolor="#1f4d78 [1604]" strokeweight="1pt">
                  <v:stroke joinstyle="miter"/>
                  <v:textbox>
                    <w:txbxContent>
                      <w:p w14:paraId="2B43451C" w14:textId="2BC52C84" w:rsidR="00452A7C" w:rsidRPr="00452A7C" w:rsidRDefault="00452A7C" w:rsidP="00160FA3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ام دوره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(درس)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هوش مصنوعی</w:t>
                        </w:r>
                      </w:p>
                    </w:txbxContent>
                  </v:textbox>
                </v:roundrect>
                <v:roundrect id="_x0000_s1028" style="position:absolute;top:4095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FS6xAAAANsAAAAPAAAAZHJzL2Rvd25yZXYueG1sRE9LawIx&#10;EL4X+h/CCF5KzbZI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AYsVLr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1293F72D" w14:textId="4B126437" w:rsidR="00452A7C" w:rsidRPr="00452A7C" w:rsidRDefault="00452A7C" w:rsidP="00780957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گروه</w:t>
                        </w:r>
                        <w:r w:rsidR="00511A84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آموزشی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78095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یریت فناوری اطلاعات سلامت</w:t>
                        </w:r>
                        <w:r w:rsidR="002A3C7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 انفورماتیک پزشکی</w:t>
                        </w:r>
                      </w:p>
                    </w:txbxContent>
                  </v:textbox>
                </v:roundrect>
                <v:roundrect id="Rounded Rectangle 8" o:spid="_x0000_s1029" style="position:absolute;top:8191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PEhxAAAANsAAAAPAAAAZHJzL2Rvd25yZXYueG1sRE9LawIx&#10;EL4X+h/CCF5KzbZg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Glg8SH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73F724E0" w14:textId="3BD5AF86" w:rsidR="00FE57E0" w:rsidRDefault="00452A7C" w:rsidP="00A3245A">
                        <w:pPr>
                          <w:jc w:val="right"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رس</w:t>
                        </w:r>
                        <w:r w:rsidR="0043693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مدرسا</w:t>
                        </w:r>
                        <w:r w:rsidR="003A1C90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دکتر شهاب </w:t>
                        </w:r>
                        <w:proofErr w:type="spellStart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الدین</w:t>
                        </w:r>
                        <w:proofErr w:type="spellEnd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proofErr w:type="spellStart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رحمتی‌زاده</w:t>
                        </w:r>
                        <w:proofErr w:type="spellEnd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</w:t>
                        </w:r>
                        <w:r w:rsidR="0078095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دکت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ر سعیدی</w:t>
                        </w:r>
                      </w:p>
                      <w:p w14:paraId="6B4EAE31" w14:textId="77777777" w:rsidR="00452A7C" w:rsidRPr="00452A7C" w:rsidRDefault="00452A7C" w:rsidP="003A1C90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29EFC8D4" w14:textId="77777777" w:rsidR="00452A7C" w:rsidRDefault="00452A7C" w:rsidP="00AB17CB">
      <w:pPr>
        <w:jc w:val="right"/>
        <w:rPr>
          <w:rtl/>
          <w:lang w:bidi="fa-IR"/>
        </w:rPr>
      </w:pPr>
    </w:p>
    <w:p w14:paraId="6EF828E1" w14:textId="77777777" w:rsidR="00452A7C" w:rsidRDefault="00452A7C" w:rsidP="00AB17CB">
      <w:pPr>
        <w:jc w:val="right"/>
        <w:rPr>
          <w:rtl/>
          <w:lang w:bidi="fa-IR"/>
        </w:rPr>
      </w:pPr>
    </w:p>
    <w:p w14:paraId="414544F6" w14:textId="77777777" w:rsidR="00AB17CB" w:rsidRDefault="00AB17CB" w:rsidP="00AB17CB">
      <w:pPr>
        <w:jc w:val="right"/>
        <w:rPr>
          <w:rtl/>
          <w:lang w:bidi="fa-IR"/>
        </w:rPr>
      </w:pPr>
    </w:p>
    <w:p w14:paraId="197369B6" w14:textId="420C424C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01BD229" wp14:editId="62DAFDC7">
                <wp:simplePos x="0" y="0"/>
                <wp:positionH relativeFrom="margin">
                  <wp:posOffset>-402334</wp:posOffset>
                </wp:positionH>
                <wp:positionV relativeFrom="paragraph">
                  <wp:posOffset>233756</wp:posOffset>
                </wp:positionV>
                <wp:extent cx="6278354" cy="1171575"/>
                <wp:effectExtent l="0" t="0" r="27305" b="28575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78354" cy="1171575"/>
                          <a:chOff x="-216839" y="0"/>
                          <a:chExt cx="5684189" cy="1171575"/>
                        </a:xfrm>
                      </wpg:grpSpPr>
                      <wps:wsp>
                        <wps:cNvPr id="10" name="Rounded Rectangle 5"/>
                        <wps:cNvSpPr/>
                        <wps:spPr>
                          <a:xfrm>
                            <a:off x="0" y="0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E62352" w14:textId="0A3BF1E1" w:rsidR="00452A7C" w:rsidRPr="00AE49DB" w:rsidRDefault="00AD524D" w:rsidP="00160FA3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رشته/مقطع تحصیلی جمعیت هدف: </w:t>
                              </w:r>
                              <w:r w:rsidR="001E4E1B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انفورماتیک پزشکی</w:t>
                              </w:r>
                              <w:r w:rsidR="008B7CD2" w:rsidRPr="008B7CD2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800DEF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کارشناسی ارشد</w:t>
                              </w:r>
                              <w:r w:rsidR="009B79E4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20E5D277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ounded Rectangle 11"/>
                        <wps:cNvSpPr/>
                        <wps:spPr>
                          <a:xfrm>
                            <a:off x="9525" y="409575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BD9FC34" w14:textId="16CC090F" w:rsidR="00AD524D" w:rsidRPr="00AE49DB" w:rsidRDefault="00AD524D" w:rsidP="00A3245A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وع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 تعداد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احد:</w:t>
                              </w:r>
                              <w:r w:rsidR="00CE1255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AE49D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تئور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: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1.5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عمل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: 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0.5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هر دو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2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35658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4B2C20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64AD22A4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ounded Rectangle 16"/>
                        <wps:cNvSpPr/>
                        <wps:spPr>
                          <a:xfrm>
                            <a:off x="-216839" y="819150"/>
                            <a:ext cx="5683126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991B41" w14:textId="76BF5625" w:rsidR="0017349D" w:rsidRPr="0017349D" w:rsidRDefault="00160FA3" w:rsidP="00160FA3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یمسال تحصیلی :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اول- 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2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3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مکان اجرا</w:t>
                              </w:r>
                              <w:r w:rsidR="00A041DB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9B79E4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مرکز رایانه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دانشکده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پیراپزشکی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روز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/ساعت کلاس</w:t>
                              </w:r>
                              <w:r w:rsidR="00324BD8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یک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شنبه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0:30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2:30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       </w:t>
                              </w:r>
                              <w:r w:rsidR="0017349D" w:rsidRPr="0017349D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BD229" id="Group 9" o:spid="_x0000_s1030" style="position:absolute;left:0;text-align:left;margin-left:-31.7pt;margin-top:18.4pt;width:494.35pt;height:92.25pt;z-index:251668480;mso-position-horizontal-relative:margin;mso-width-relative:margin" coordorigin="-2168" coordsize="56841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">
                <v:roundrect id="Rounded Rectangle 5" o:spid="_x0000_s1031" style="position:absolute;width:54578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" fillcolor="#d9e2f3 [664]" strokecolor="#1f4d78 [1604]" strokeweight="1pt">
                  <v:stroke joinstyle="miter"/>
                  <v:textbox>
                    <w:txbxContent>
                      <w:p w14:paraId="1DE62352" w14:textId="0A3BF1E1" w:rsidR="00452A7C" w:rsidRPr="00AE49DB" w:rsidRDefault="00AD524D" w:rsidP="00160FA3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رشته/مقطع تحصیلی جمعیت هدف: </w:t>
                        </w:r>
                        <w:r w:rsidR="001E4E1B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انفورماتیک پزشکی</w:t>
                        </w:r>
                        <w:r w:rsidR="008B7CD2" w:rsidRPr="008B7CD2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800DEF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کارشناسی ارشد</w:t>
                        </w:r>
                        <w:r w:rsidR="009B79E4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20E5D277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1" o:spid="_x0000_s1032" style="position:absolute;left:95;top:4095;width:54578;height:35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" fillcolor="#d9e2f3 [664]" strokecolor="#41719c" strokeweight="1pt">
                  <v:stroke joinstyle="miter"/>
                  <v:textbox>
                    <w:txbxContent>
                      <w:p w14:paraId="2BD9FC34" w14:textId="16CC090F" w:rsidR="00AD524D" w:rsidRPr="00AE49DB" w:rsidRDefault="00AD524D" w:rsidP="00A3245A">
                        <w:pPr>
                          <w:bidi/>
                          <w:rPr>
                            <w:rFonts w:cs="B Titr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وع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 تعداد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احد:</w:t>
                        </w:r>
                        <w:r w:rsidR="00CE1255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   </w:t>
                        </w:r>
                        <w:r w:rsidR="00AE49D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تئور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: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1.5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عمل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: 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0.5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هر دو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2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135658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4B2C20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64AD22A4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6" o:spid="_x0000_s1033" style="position:absolute;left:-2168;top:8191;width:56830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" fillcolor="#d9e2f3 [664]" strokecolor="#41719c" strokeweight="1pt">
                  <v:stroke joinstyle="miter"/>
                  <v:textbox>
                    <w:txbxContent>
                      <w:p w14:paraId="45991B41" w14:textId="76BF5625" w:rsidR="0017349D" w:rsidRPr="0017349D" w:rsidRDefault="00160FA3" w:rsidP="00160FA3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یمسال تحصیلی :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اول- 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2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3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مکان اجرا</w:t>
                        </w:r>
                        <w:r w:rsidR="00A041DB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9B79E4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مرکز رایانه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دانشکده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پیراپزشکی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روز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/ساعت کلاس</w:t>
                        </w:r>
                        <w:r w:rsidR="00324BD8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یک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شنبه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0:30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2:30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       </w:t>
                        </w:r>
                        <w:r w:rsidR="0017349D" w:rsidRPr="0017349D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7BAB2482" w14:textId="77777777" w:rsidR="003A1C90" w:rsidRDefault="003A1C90" w:rsidP="00AB17CB">
      <w:pPr>
        <w:jc w:val="right"/>
        <w:rPr>
          <w:rtl/>
          <w:lang w:bidi="fa-IR"/>
        </w:rPr>
      </w:pPr>
    </w:p>
    <w:p w14:paraId="6FA494AC" w14:textId="77777777" w:rsidR="003A1C90" w:rsidRDefault="003A1C90" w:rsidP="00AB17CB">
      <w:pPr>
        <w:jc w:val="right"/>
        <w:rPr>
          <w:rtl/>
          <w:lang w:bidi="fa-IR"/>
        </w:rPr>
      </w:pPr>
    </w:p>
    <w:p w14:paraId="17E877A8" w14:textId="0F69529A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571C26" wp14:editId="2870EE0E">
                <wp:simplePos x="0" y="0"/>
                <wp:positionH relativeFrom="column">
                  <wp:posOffset>4591050</wp:posOffset>
                </wp:positionH>
                <wp:positionV relativeFrom="paragraph">
                  <wp:posOffset>25400</wp:posOffset>
                </wp:positionV>
                <wp:extent cx="123825" cy="114300"/>
                <wp:effectExtent l="0" t="0" r="9525" b="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3825" cy="114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404129" id="Rounded Rectangle 8" o:spid="_x0000_s1026" style="position:absolute;margin-left:361.5pt;margin-top:2pt;width:9.7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" fillcolor="white [3212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C433488" w14:textId="77777777" w:rsidR="00AB17CB" w:rsidRDefault="00AB17CB" w:rsidP="00AB17CB">
      <w:pPr>
        <w:jc w:val="right"/>
        <w:rPr>
          <w:rtl/>
          <w:lang w:bidi="fa-IR"/>
        </w:rPr>
      </w:pPr>
    </w:p>
    <w:p w14:paraId="494330B4" w14:textId="57DA8289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58D48F" wp14:editId="4D94930F">
                <wp:simplePos x="0" y="0"/>
                <wp:positionH relativeFrom="column">
                  <wp:posOffset>-407670</wp:posOffset>
                </wp:positionH>
                <wp:positionV relativeFrom="paragraph">
                  <wp:posOffset>257175</wp:posOffset>
                </wp:positionV>
                <wp:extent cx="6753225" cy="1040765"/>
                <wp:effectExtent l="0" t="0" r="9525" b="6985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53225" cy="104076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162AFF" w14:textId="2E118ABE" w:rsidR="00875AEB" w:rsidRPr="008B7CD2" w:rsidRDefault="00875AEB" w:rsidP="00C03580">
                            <w:pPr>
                              <w:bidi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875AEB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هدف کلی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  <w:r w:rsidR="008B7CD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آشنا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ی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1E4E1B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با اصول هوش مصنوعی و مفاهیم آن </w:t>
                            </w:r>
                            <w:r w:rsidR="00DD1FC2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2A3E9D79" w14:textId="77777777" w:rsid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F2BE434" w14:textId="77777777" w:rsidR="00875AEB" w:rsidRP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58D48F" id="Rounded Rectangle 7" o:spid="_x0000_s1034" style="position:absolute;left:0;text-align:left;margin-left:-32.1pt;margin-top:20.25pt;width:531.75pt;height:8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" fillcolor="#fbe4d5 [661]" strokecolor="#c00000" strokeweight="1pt">
                <v:stroke joinstyle="miter"/>
                <v:path arrowok="t"/>
                <v:textbox>
                  <w:txbxContent>
                    <w:p w14:paraId="1F162AFF" w14:textId="2E118ABE" w:rsidR="00875AEB" w:rsidRPr="008B7CD2" w:rsidRDefault="00875AEB" w:rsidP="00C03580">
                      <w:pPr>
                        <w:bidi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875AEB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هدف کلی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  <w:r w:rsidR="008B7CD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آشنا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ی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1E4E1B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با اصول هوش مصنوعی و مفاهیم آن </w:t>
                      </w:r>
                      <w:r w:rsidR="00DD1FC2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</w:p>
                    <w:p w14:paraId="2A3E9D79" w14:textId="77777777" w:rsid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F2BE434" w14:textId="77777777" w:rsidR="00875AEB" w:rsidRP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1B0476D" w14:textId="77777777" w:rsidR="00AB17CB" w:rsidRDefault="00AB17CB" w:rsidP="00AB17CB">
      <w:pPr>
        <w:jc w:val="right"/>
        <w:rPr>
          <w:rtl/>
          <w:lang w:bidi="fa-IR"/>
        </w:rPr>
      </w:pPr>
    </w:p>
    <w:p w14:paraId="52B0F8DD" w14:textId="77777777" w:rsidR="00AB17CB" w:rsidRDefault="00AB17CB" w:rsidP="00AB17CB">
      <w:pPr>
        <w:jc w:val="right"/>
        <w:rPr>
          <w:rtl/>
          <w:lang w:bidi="fa-IR"/>
        </w:rPr>
      </w:pPr>
    </w:p>
    <w:p w14:paraId="6A480F13" w14:textId="77777777" w:rsidR="00AB17CB" w:rsidRDefault="00AB17CB" w:rsidP="00D460B5">
      <w:pPr>
        <w:rPr>
          <w:rtl/>
          <w:lang w:bidi="fa-IR"/>
        </w:rPr>
      </w:pPr>
    </w:p>
    <w:p w14:paraId="69772F1B" w14:textId="77777777" w:rsidR="0054598B" w:rsidRDefault="0054598B" w:rsidP="00D460B5">
      <w:pPr>
        <w:rPr>
          <w:rtl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0530"/>
      </w:tblGrid>
      <w:tr w:rsidR="00822E02" w14:paraId="1ADA91A9" w14:textId="77777777" w:rsidTr="0054598B">
        <w:tc>
          <w:tcPr>
            <w:tcW w:w="10530" w:type="dxa"/>
            <w:tcBorders>
              <w:top w:val="single" w:sz="24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  <w:shd w:val="clear" w:color="auto" w:fill="DEEAF6" w:themeFill="accent1" w:themeFillTint="33"/>
          </w:tcPr>
          <w:p w14:paraId="1C570B88" w14:textId="77777777" w:rsidR="00F751A8" w:rsidRDefault="00822E02" w:rsidP="00F751A8">
            <w:pPr>
              <w:bidi/>
              <w:rPr>
                <w:rFonts w:cs="B Titr"/>
                <w:rtl/>
                <w:lang w:bidi="fa-IR"/>
              </w:rPr>
            </w:pPr>
            <w:r w:rsidRPr="004E041D">
              <w:rPr>
                <w:rFonts w:cs="B Titr" w:hint="cs"/>
                <w:rtl/>
                <w:lang w:bidi="fa-IR"/>
              </w:rPr>
              <w:t>اهداف اختصاصی</w:t>
            </w:r>
            <w:r w:rsidR="00436932">
              <w:rPr>
                <w:rFonts w:cs="B Titr" w:hint="cs"/>
                <w:rtl/>
                <w:lang w:bidi="fa-IR"/>
              </w:rPr>
              <w:t xml:space="preserve"> دوره</w:t>
            </w:r>
            <w:r w:rsidRPr="004E041D">
              <w:rPr>
                <w:rFonts w:cs="B Titr" w:hint="cs"/>
                <w:rtl/>
                <w:lang w:bidi="fa-IR"/>
              </w:rPr>
              <w:t xml:space="preserve"> (رفتاری)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1"/>
            </w:r>
            <w:r w:rsidR="00992D7D">
              <w:rPr>
                <w:rFonts w:cs="B Titr" w:hint="cs"/>
                <w:rtl/>
                <w:lang w:bidi="fa-IR"/>
              </w:rPr>
              <w:t xml:space="preserve"> </w:t>
            </w:r>
          </w:p>
          <w:p w14:paraId="52622963" w14:textId="77777777" w:rsidR="00822E02" w:rsidRPr="00945D59" w:rsidRDefault="00822E02" w:rsidP="00F751A8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از 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>فراگیر</w:t>
            </w: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انتظار می رود در پایان دوره آموزشی بتواند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: </w:t>
            </w:r>
          </w:p>
        </w:tc>
      </w:tr>
      <w:tr w:rsidR="00E32F5D" w14:paraId="3F741935" w14:textId="77777777" w:rsidTr="0054598B">
        <w:trPr>
          <w:trHeight w:val="333"/>
        </w:trPr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4E12B9F0" w14:textId="132FCFCA" w:rsidR="00E32F5D" w:rsidRPr="00DA154C" w:rsidRDefault="001E4E1B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eastAsiaTheme="minorEastAsia" w:cs="B Titr" w:hint="cs"/>
                <w:color w:val="000000"/>
                <w:kern w:val="24"/>
                <w:sz w:val="20"/>
                <w:szCs w:val="20"/>
                <w:rtl/>
                <w:lang w:bidi="fa-IR"/>
              </w:rPr>
              <w:t>جنبه های نظری و عملی هوش مصنوعی را بشناسد.</w:t>
            </w:r>
          </w:p>
        </w:tc>
      </w:tr>
      <w:tr w:rsidR="00E32F5D" w14:paraId="3903576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63F7EB1B" w14:textId="0B3F51CC" w:rsidR="00E32F5D" w:rsidRPr="00DA154C" w:rsidRDefault="001E4E1B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eastAsiaTheme="minorEastAsia" w:cs="B Titr" w:hint="cs"/>
                <w:color w:val="000000"/>
                <w:kern w:val="24"/>
                <w:sz w:val="20"/>
                <w:szCs w:val="20"/>
                <w:rtl/>
                <w:lang w:bidi="fa-IR"/>
              </w:rPr>
              <w:t xml:space="preserve">روشهایی برای  تصمیمی گیری </w:t>
            </w:r>
            <w:proofErr w:type="spellStart"/>
            <w:r>
              <w:rPr>
                <w:rFonts w:eastAsiaTheme="minorEastAsia" w:cs="B Titr" w:hint="cs"/>
                <w:color w:val="000000"/>
                <w:kern w:val="24"/>
                <w:sz w:val="20"/>
                <w:szCs w:val="20"/>
                <w:rtl/>
                <w:lang w:bidi="fa-IR"/>
              </w:rPr>
              <w:t>بصورت</w:t>
            </w:r>
            <w:proofErr w:type="spellEnd"/>
            <w:r>
              <w:rPr>
                <w:rFonts w:eastAsiaTheme="minorEastAsia" w:cs="B Titr" w:hint="cs"/>
                <w:color w:val="000000"/>
                <w:kern w:val="24"/>
                <w:sz w:val="20"/>
                <w:szCs w:val="20"/>
                <w:rtl/>
                <w:lang w:bidi="fa-IR"/>
              </w:rPr>
              <w:t xml:space="preserve"> بهینه یا نزدیک به بهینه در مسائل و حیطه های مختلف را معرفی کند.</w:t>
            </w:r>
          </w:p>
        </w:tc>
      </w:tr>
      <w:tr w:rsidR="00E32F5D" w14:paraId="6D70767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6379589" w14:textId="1A3E8272" w:rsidR="00E32F5D" w:rsidRPr="00DA154C" w:rsidRDefault="001E4E1B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eastAsiaTheme="minorEastAsia" w:cs="B Titr" w:hint="cs"/>
                <w:color w:val="000000"/>
                <w:kern w:val="24"/>
                <w:sz w:val="20"/>
                <w:szCs w:val="20"/>
                <w:rtl/>
                <w:lang w:bidi="fa-IR"/>
              </w:rPr>
              <w:t>مفاهیم جستجو، حل مساله، نمایش دانش و استنتاج را بشناسد.</w:t>
            </w:r>
          </w:p>
        </w:tc>
      </w:tr>
      <w:tr w:rsidR="00822E02" w14:paraId="096D431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E7DC14C" w14:textId="3E1D624F" w:rsidR="00822E02" w:rsidRPr="00DA154C" w:rsidRDefault="001E4E1B" w:rsidP="00822E02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با حوزه های کاری هوش مصنوعی آشنا باشد.</w:t>
            </w:r>
          </w:p>
        </w:tc>
      </w:tr>
      <w:tr w:rsidR="00822E02" w14:paraId="4D736A4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3FB2E7CD" w14:textId="085157E1" w:rsidR="00822E02" w:rsidRPr="00DA154C" w:rsidRDefault="00822E02" w:rsidP="00822E02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</w:tr>
      <w:tr w:rsidR="00822E02" w14:paraId="0DD8F076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FC11895" w14:textId="57E42A7B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11731D4A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68D9AA9" w14:textId="673E887F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4DE49DD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83755D6" w14:textId="65076BD7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</w:tbl>
    <w:p w14:paraId="56879280" w14:textId="268CC732" w:rsidR="001F2A86" w:rsidRDefault="001F2A86" w:rsidP="00773121">
      <w:pPr>
        <w:bidi/>
        <w:spacing w:after="0" w:line="240" w:lineRule="auto"/>
        <w:rPr>
          <w:rFonts w:cs="B Titr"/>
          <w:rtl/>
          <w:lang w:bidi="fa-IR"/>
        </w:rPr>
      </w:pPr>
    </w:p>
    <w:p w14:paraId="01C27E5E" w14:textId="77777777" w:rsidR="00C03580" w:rsidRPr="00906B70" w:rsidRDefault="00C03580" w:rsidP="00C03580">
      <w:pPr>
        <w:bidi/>
        <w:spacing w:after="0" w:line="240" w:lineRule="auto"/>
        <w:rPr>
          <w:rFonts w:cs="B Titr"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620"/>
        <w:gridCol w:w="6390"/>
        <w:gridCol w:w="2520"/>
      </w:tblGrid>
      <w:tr w:rsidR="00906B70" w14:paraId="2C4523FC" w14:textId="77777777" w:rsidTr="004E5BDA">
        <w:tc>
          <w:tcPr>
            <w:tcW w:w="10530" w:type="dxa"/>
            <w:gridSpan w:val="3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24" w:space="0" w:color="C00000"/>
            </w:tcBorders>
            <w:shd w:val="clear" w:color="auto" w:fill="FBE4D5" w:themeFill="accent2" w:themeFillTint="33"/>
          </w:tcPr>
          <w:p w14:paraId="2A0C1317" w14:textId="77777777" w:rsidR="00906B70" w:rsidRPr="00906B70" w:rsidRDefault="00906B70" w:rsidP="0055706A">
            <w:pPr>
              <w:bidi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lastRenderedPageBreak/>
              <w:t xml:space="preserve">سرفصل های آموزشی  </w:t>
            </w:r>
            <w:r>
              <w:rPr>
                <w:rFonts w:cs="B Titr" w:hint="cs"/>
                <w:rtl/>
                <w:lang w:bidi="fa-IR"/>
              </w:rPr>
              <w:t>دوره</w:t>
            </w:r>
          </w:p>
        </w:tc>
      </w:tr>
      <w:tr w:rsidR="00906B70" w14:paraId="0A27305B" w14:textId="77777777" w:rsidTr="0055706A">
        <w:trPr>
          <w:trHeight w:val="333"/>
        </w:trPr>
        <w:tc>
          <w:tcPr>
            <w:tcW w:w="1620" w:type="dxa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3825116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639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696DB153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عنوان یا موضوع</w:t>
            </w:r>
          </w:p>
        </w:tc>
        <w:tc>
          <w:tcPr>
            <w:tcW w:w="252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3038B291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مدرس/مدرسین</w:t>
            </w:r>
          </w:p>
        </w:tc>
      </w:tr>
      <w:tr w:rsidR="002F6E3D" w14:paraId="424673B9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C76D812" w14:textId="46C436B1" w:rsidR="002F6E3D" w:rsidRDefault="002F6E3D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164BE92F" w14:textId="47688882" w:rsidR="002F6E3D" w:rsidRPr="00BA220A" w:rsidRDefault="00EC66D8" w:rsidP="00160FA3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مقدمه ای بر هوش مصنوعی و تاریخچه و چالش ها </w:t>
            </w:r>
            <w:r w:rsidRPr="00BA220A">
              <w:rPr>
                <w:rFonts w:cs="B Titr" w:hint="cs"/>
                <w:b/>
                <w:bCs/>
                <w:rtl/>
                <w:lang w:bidi="fa-IR"/>
              </w:rPr>
              <w:t>آ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793D5DDA" w14:textId="6FBACB83" w:rsidR="002F6E3D" w:rsidRPr="003B682B" w:rsidRDefault="001E4E1B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2F5F6E0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D2600B" w14:textId="7072F12D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8BB45AF" w14:textId="5192A366" w:rsidR="001E4E1B" w:rsidRPr="00BA220A" w:rsidRDefault="00EC66D8" w:rsidP="001E4E1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>معرفی عامل های هوشمند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36D338D" w14:textId="26DE6E09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1AE70DFB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0DF403" w14:textId="049B3321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1570AA1" w14:textId="2CBAC315" w:rsidR="001E4E1B" w:rsidRPr="00EF5613" w:rsidRDefault="00EC66D8" w:rsidP="001E4E1B">
            <w:pPr>
              <w:bidi/>
              <w:rPr>
                <w:rFonts w:cs="B Titr" w:hint="cs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جستجوی ناآگاهانه- </w:t>
            </w:r>
            <w:r>
              <w:rPr>
                <w:rFonts w:cs="B Titr"/>
                <w:b/>
                <w:bCs/>
                <w:lang w:bidi="fa-IR"/>
              </w:rPr>
              <w:t>BFS</w:t>
            </w:r>
            <w:r>
              <w:rPr>
                <w:rFonts w:cs="B Titr" w:hint="cs"/>
                <w:b/>
                <w:bCs/>
                <w:rtl/>
                <w:lang w:bidi="fa-IR"/>
              </w:rPr>
              <w:t>،</w:t>
            </w:r>
            <w:r>
              <w:rPr>
                <w:rFonts w:cs="B Titr"/>
                <w:b/>
                <w:bCs/>
                <w:lang w:bidi="fa-IR"/>
              </w:rPr>
              <w:t xml:space="preserve"> DFS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جستجوی عمق بخشی یکنواخت و هزینه یکنواخت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33F9FEC" w14:textId="3E3029A2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1E51EA48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102995" w14:textId="51051C21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017F2F9" w14:textId="2A58DBB8" w:rsidR="001E4E1B" w:rsidRPr="00EF5613" w:rsidRDefault="00EC66D8" w:rsidP="001E4E1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جستجوی آگاهانه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توابع ابتکاری قابل قبول و سازگار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جستجوی حریصانه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1D11CFE" w14:textId="58BA07F0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4CD1E083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9593DD" w14:textId="611CC5B8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56589B" w14:textId="4B66C251" w:rsidR="001E4E1B" w:rsidRPr="00EF5613" w:rsidRDefault="00EC66D8" w:rsidP="001E4E1B">
            <w:pPr>
              <w:bidi/>
              <w:rPr>
                <w:rFonts w:cs="B Titr" w:hint="cs"/>
                <w:b/>
                <w:bCs/>
                <w:rtl/>
                <w:lang w:bidi="fa-IR"/>
              </w:rPr>
            </w:pP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الگوریتم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Titr"/>
                <w:b/>
                <w:bCs/>
                <w:lang w:bidi="fa-IR"/>
              </w:rPr>
              <w:t>A*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و بررسی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بهینگی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آن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خودکار سازی تولید توابع ابتکار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B920B8D" w14:textId="73CF6517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491F04E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9ED596" w14:textId="27DA1669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6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2A74A6B9" w14:textId="31738EAC" w:rsidR="001E4E1B" w:rsidRPr="00BA220A" w:rsidRDefault="00EC66D8" w:rsidP="001E4E1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جستجوی محلی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 تپه </w:t>
            </w:r>
            <w:proofErr w:type="spellStart"/>
            <w:r w:rsidRPr="00BA220A">
              <w:rPr>
                <w:rFonts w:cs="B Titr" w:hint="cs"/>
                <w:b/>
                <w:bCs/>
                <w:rtl/>
                <w:lang w:bidi="fa-IR"/>
              </w:rPr>
              <w:t>نوردی،شبیه</w:t>
            </w:r>
            <w:proofErr w:type="spellEnd"/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 سازی ذوب، </w:t>
            </w:r>
            <w:proofErr w:type="spellStart"/>
            <w:r w:rsidRPr="00BA220A">
              <w:rPr>
                <w:rFonts w:cs="B Titr" w:hint="cs"/>
                <w:b/>
                <w:bCs/>
                <w:rtl/>
                <w:lang w:bidi="fa-IR"/>
              </w:rPr>
              <w:t>جست</w:t>
            </w:r>
            <w:r w:rsidR="00BA220A" w:rsidRPr="00BA220A">
              <w:rPr>
                <w:rFonts w:cs="B Titr" w:hint="cs"/>
                <w:b/>
                <w:bCs/>
                <w:rtl/>
                <w:lang w:bidi="fa-IR"/>
              </w:rPr>
              <w:t>جوس</w:t>
            </w:r>
            <w:proofErr w:type="spellEnd"/>
            <w:r w:rsidR="00BA220A" w:rsidRPr="00BA220A">
              <w:rPr>
                <w:rFonts w:cs="B Titr" w:hint="cs"/>
                <w:b/>
                <w:bCs/>
                <w:rtl/>
                <w:lang w:bidi="fa-IR"/>
              </w:rPr>
              <w:t xml:space="preserve"> شعاعی محلی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82CC8C5" w14:textId="76661A90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54E86F80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460D16B9" w14:textId="749A8991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7F2D7F22" w14:textId="6FFEF0D7" w:rsidR="001E4E1B" w:rsidRPr="00F07EF9" w:rsidRDefault="00BA220A" w:rsidP="001E4E1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جستجوی محلی در فضای پیوسته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روش کاهش در راستای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گرادیان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F7349F2" w14:textId="46160637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26A044BE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40A703E" w14:textId="679C6E31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8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4F80E632" w14:textId="542C3910" w:rsidR="001E4E1B" w:rsidRPr="00EF5613" w:rsidRDefault="00BA220A" w:rsidP="001E4E1B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مسائل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ارضای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محدودیت ، جستجوی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عقبگرد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، تکنیک های </w:t>
            </w:r>
            <w:r>
              <w:rPr>
                <w:rFonts w:cs="B Titr"/>
                <w:b/>
                <w:bCs/>
                <w:lang w:bidi="fa-IR"/>
              </w:rPr>
              <w:t>LCV , MRV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جستجوی مقابله ای و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الگوریتم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Titr"/>
                <w:b/>
                <w:bCs/>
                <w:lang w:bidi="fa-IR"/>
              </w:rPr>
              <w:t>minmax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F0BE6C1" w14:textId="55F94837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F07EF9" w14:paraId="41FAFCD0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6D7A0390" w14:textId="773C4B01" w:rsidR="00F07EF9" w:rsidRDefault="00F07EF9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9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CE7A3A5" w14:textId="012AD765" w:rsidR="00F07EF9" w:rsidRPr="00EF5613" w:rsidRDefault="00BA220A" w:rsidP="005906D5">
            <w:pPr>
              <w:bidi/>
              <w:rPr>
                <w:rFonts w:cs="B Titr" w:hint="cs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منطق گزاره ای و استنتاج در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منظق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گزاره ا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D7DE65A" w14:textId="3642642B" w:rsidR="00F07EF9" w:rsidRPr="003B682B" w:rsidRDefault="001E4E1B" w:rsidP="00F07EF9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عیدی</w:t>
            </w:r>
          </w:p>
        </w:tc>
      </w:tr>
      <w:tr w:rsidR="00BA220A" w14:paraId="014C951B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54C1838A" w14:textId="7682FD2E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0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EE02604" w14:textId="3AE8723E" w:rsidR="00BA220A" w:rsidRPr="00BA220A" w:rsidRDefault="00BA220A" w:rsidP="00BA220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فرآیند تصمیم گیری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مارکوف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یادگیری تقویتی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81F3BFA" w14:textId="6E18EA3B" w:rsidR="00BA220A" w:rsidRPr="003B682B" w:rsidRDefault="00BA220A" w:rsidP="00BA220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عیدی</w:t>
            </w:r>
          </w:p>
        </w:tc>
      </w:tr>
      <w:tr w:rsidR="00BA220A" w14:paraId="7F997908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200D185" w14:textId="67FD91AF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2472DBAC" w14:textId="02737D48" w:rsidR="00BA220A" w:rsidRPr="00EF5613" w:rsidRDefault="00BA220A" w:rsidP="00BA220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معرفی شبکه </w:t>
            </w:r>
            <w:proofErr w:type="spellStart"/>
            <w:r w:rsidRPr="00BA220A">
              <w:rPr>
                <w:rFonts w:cs="B Titr" w:hint="cs"/>
                <w:b/>
                <w:bCs/>
                <w:rtl/>
                <w:lang w:bidi="fa-IR"/>
              </w:rPr>
              <w:t>بیزین</w:t>
            </w:r>
            <w:proofErr w:type="spellEnd"/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، بازنمایی و استنتاج در شبکه های </w:t>
            </w:r>
            <w:proofErr w:type="spellStart"/>
            <w:r w:rsidRPr="00BA220A">
              <w:rPr>
                <w:rFonts w:cs="B Titr" w:hint="cs"/>
                <w:b/>
                <w:bCs/>
                <w:rtl/>
                <w:lang w:bidi="fa-IR"/>
              </w:rPr>
              <w:t>بیزین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5621A57" w14:textId="4CDEC34F" w:rsidR="00BA220A" w:rsidRPr="00BE643A" w:rsidRDefault="00BA220A" w:rsidP="00BA220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عیدی</w:t>
            </w:r>
          </w:p>
        </w:tc>
      </w:tr>
      <w:tr w:rsidR="00BA220A" w14:paraId="4FD9F4EE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3DC52AA8" w14:textId="512CF2AF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024785" w14:textId="318128A4" w:rsidR="00BA220A" w:rsidRPr="00BA220A" w:rsidRDefault="00BA220A" w:rsidP="00BA220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یادگیری ماشین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27EA704" w14:textId="18F77A81" w:rsidR="00BA220A" w:rsidRPr="00BE643A" w:rsidRDefault="00BA220A" w:rsidP="00BA220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عیدی</w:t>
            </w:r>
          </w:p>
        </w:tc>
      </w:tr>
      <w:tr w:rsidR="00BA220A" w14:paraId="2F48D92C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43063167" w14:textId="24EAA27A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FA20998" w14:textId="6C41D889" w:rsidR="00BA220A" w:rsidRPr="002F6E3D" w:rsidRDefault="00BA220A" w:rsidP="00BA220A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شبکه های عصبی و مدل های خط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656E981" w14:textId="6923614E" w:rsidR="00BA220A" w:rsidRPr="00BE643A" w:rsidRDefault="00BA220A" w:rsidP="00BA220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عیدی</w:t>
            </w:r>
          </w:p>
        </w:tc>
      </w:tr>
      <w:tr w:rsidR="00BA220A" w14:paraId="7E17CFAC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7963C4E" w14:textId="252C6355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994781E" w14:textId="685AE608" w:rsidR="00BA220A" w:rsidRPr="002F6E3D" w:rsidRDefault="00BA220A" w:rsidP="00BA220A">
            <w:pPr>
              <w:bidi/>
              <w:rPr>
                <w:rFonts w:cs="B Titr"/>
                <w:b/>
                <w:bCs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>زمینه های کاربردی هوش مصنوعی : یادگیری ماشین و بینایی ماشی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FD0F370" w14:textId="0D58E141" w:rsidR="00BA220A" w:rsidRPr="00BE643A" w:rsidRDefault="00BA220A" w:rsidP="00BA220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عیدی</w:t>
            </w:r>
          </w:p>
        </w:tc>
      </w:tr>
      <w:tr w:rsidR="00BA220A" w14:paraId="4CB6525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286FE54" w14:textId="41AD7811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3FD7DEAB" w14:textId="0237BB58" w:rsidR="00BA220A" w:rsidRPr="00BA220A" w:rsidRDefault="00BA220A" w:rsidP="00BA220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زمینه های کاربردی هوش مصنوعی :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رباتیک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</w:t>
            </w:r>
            <w:r w:rsidRPr="00BA220A">
              <w:rPr>
                <w:rFonts w:ascii="Arial" w:hAnsi="Arial" w:cs="Arial" w:hint="cs"/>
                <w:b/>
                <w:bCs/>
                <w:rtl/>
                <w:lang w:bidi="fa-IR"/>
              </w:rPr>
              <w:t>–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پردازش زبان طبیعی و سایر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کاربردها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7860D3A" w14:textId="25C62E04" w:rsidR="00BA220A" w:rsidRPr="00BE643A" w:rsidRDefault="00BA220A" w:rsidP="00BA220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عیدی</w:t>
            </w:r>
          </w:p>
        </w:tc>
      </w:tr>
      <w:tr w:rsidR="00BA220A" w14:paraId="5F56DD36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0982DA5C" w14:textId="27B533A7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6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B8B6" w14:textId="4D23CA0F" w:rsidR="00BA220A" w:rsidRPr="00BA220A" w:rsidRDefault="00BA220A" w:rsidP="00BA220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>پرسش و پاسخ و رفع اشکال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C5E0E4A" w14:textId="0C363768" w:rsidR="00BA220A" w:rsidRPr="00BE643A" w:rsidRDefault="00BA220A" w:rsidP="00BA220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دکتر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شهاب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EB30C2">
              <w:rPr>
                <w:rFonts w:cs="B Nazanin" w:hint="cs"/>
                <w:b/>
                <w:bCs/>
                <w:rtl/>
                <w:lang w:bidi="fa-IR"/>
              </w:rPr>
              <w:t>رحمت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زاده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>/</w:t>
            </w:r>
            <w:r w:rsidRPr="004B4AFB">
              <w:rPr>
                <w:rFonts w:cs="B Nazanin" w:hint="cs"/>
                <w:b/>
                <w:bCs/>
                <w:rtl/>
                <w:lang w:bidi="fa-IR"/>
              </w:rPr>
              <w:t xml:space="preserve"> دکتر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سعیدی</w:t>
            </w:r>
          </w:p>
        </w:tc>
      </w:tr>
      <w:tr w:rsidR="00BA220A" w14:paraId="2DA32876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714087" w14:textId="3CBD3174" w:rsidR="00BA220A" w:rsidRDefault="00BA220A" w:rsidP="00BA220A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7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18" w:space="0" w:color="C00000"/>
              <w:right w:val="single" w:sz="4" w:space="0" w:color="auto"/>
            </w:tcBorders>
          </w:tcPr>
          <w:p w14:paraId="6DC541B3" w14:textId="2EA9F520" w:rsidR="00BA220A" w:rsidRPr="00BA220A" w:rsidRDefault="00BA220A" w:rsidP="00BA220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آزمون پایان </w:t>
            </w:r>
            <w:proofErr w:type="spellStart"/>
            <w:r w:rsidRPr="00BA220A">
              <w:rPr>
                <w:rFonts w:cs="B Titr" w:hint="cs"/>
                <w:b/>
                <w:bCs/>
                <w:rtl/>
                <w:lang w:bidi="fa-IR"/>
              </w:rPr>
              <w:t>ترم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437654E2" w14:textId="29103E7D" w:rsidR="00BA220A" w:rsidRPr="00D6280A" w:rsidRDefault="00BA220A" w:rsidP="00BA220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دکتر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شهاب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EB30C2">
              <w:rPr>
                <w:rFonts w:cs="B Nazanin" w:hint="cs"/>
                <w:b/>
                <w:bCs/>
                <w:rtl/>
                <w:lang w:bidi="fa-IR"/>
              </w:rPr>
              <w:t>رحمت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زاده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>/</w:t>
            </w:r>
            <w:r w:rsidRPr="004B4AFB">
              <w:rPr>
                <w:rFonts w:cs="B Nazanin" w:hint="cs"/>
                <w:b/>
                <w:bCs/>
                <w:rtl/>
                <w:lang w:bidi="fa-IR"/>
              </w:rPr>
              <w:t xml:space="preserve"> دکتر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سعیدی</w:t>
            </w:r>
          </w:p>
        </w:tc>
      </w:tr>
    </w:tbl>
    <w:p w14:paraId="3997028D" w14:textId="56623521" w:rsidR="005D73ED" w:rsidRDefault="005D73ED" w:rsidP="005D73ED">
      <w:pPr>
        <w:bidi/>
        <w:spacing w:after="0"/>
        <w:ind w:left="360"/>
        <w:rPr>
          <w:rFonts w:cs="B Titr"/>
          <w:rtl/>
          <w:lang w:bidi="fa-IR"/>
        </w:rPr>
      </w:pPr>
    </w:p>
    <w:p w14:paraId="109D172C" w14:textId="758EA0D6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7BBD383C" w14:textId="252357CD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57EC0CA4" w14:textId="77777777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470CE198" w14:textId="77777777" w:rsidR="00AB15A9" w:rsidRDefault="00AB15A9" w:rsidP="00AB15A9">
      <w:pPr>
        <w:bidi/>
        <w:spacing w:after="0"/>
        <w:rPr>
          <w:rFonts w:cs="B Titr"/>
          <w:rtl/>
          <w:lang w:bidi="fa-IR"/>
        </w:rPr>
      </w:pPr>
    </w:p>
    <w:p w14:paraId="6A1E5A0A" w14:textId="5B6E948B" w:rsidR="00532827" w:rsidRDefault="002E6954" w:rsidP="00AB15A9">
      <w:pPr>
        <w:bidi/>
        <w:spacing w:after="0"/>
        <w:rPr>
          <w:rFonts w:cs="B Titr"/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0ED65D" wp14:editId="3A3697E9">
                <wp:simplePos x="0" y="0"/>
                <wp:positionH relativeFrom="column">
                  <wp:posOffset>-276225</wp:posOffset>
                </wp:positionH>
                <wp:positionV relativeFrom="paragraph">
                  <wp:posOffset>224790</wp:posOffset>
                </wp:positionV>
                <wp:extent cx="6715125" cy="1466850"/>
                <wp:effectExtent l="9525" t="9525" r="9525" b="9525"/>
                <wp:wrapNone/>
                <wp:docPr id="6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15125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2AE76" w14:textId="77777777" w:rsidR="00085030" w:rsidRDefault="00085030" w:rsidP="00085030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شیوه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(های)</w:t>
                            </w: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تدریس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2957F214" w14:textId="2CF23C04" w:rsidR="00532827" w:rsidRPr="00532827" w:rsidRDefault="00085030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532827"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سخنرانی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جلب مشارکت دانشجویان   </w:t>
                            </w:r>
                          </w:p>
                          <w:p w14:paraId="2DEEAAD4" w14:textId="0FC804E7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 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>روش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های فعال تدریس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: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روش بحث گروهی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روش پرسش و پاسخ،</w:t>
                            </w:r>
                            <w:r w:rsidRPr="00532827">
                              <w:rPr>
                                <w:rFonts w:ascii="Cambria" w:hAnsi="Cambria" w:cs="Cambria" w:hint="cs"/>
                                <w:color w:val="000000" w:themeColor="text1"/>
                                <w:rtl/>
                              </w:rPr>
                              <w:t> 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روش بارش </w:t>
                            </w:r>
                            <w:r w:rsidR="00705AED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فکر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="00705AED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 xml:space="preserve"> تشکیل تیم های کاری کوچک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</w:p>
                          <w:p w14:paraId="381C5E62" w14:textId="29C31D18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-       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روش پروژه ای: 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( مشارکت دانشجویان در تدریس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، ارائه سخنرانی در مباحث تعیین شده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)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</w:t>
                            </w:r>
                          </w:p>
                          <w:p w14:paraId="65FB8E73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      </w:t>
                            </w:r>
                          </w:p>
                          <w:p w14:paraId="7E94CAB5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2D318867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604A9AA1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291AE9B5" w14:textId="77777777" w:rsidR="00085030" w:rsidRDefault="00085030" w:rsidP="00085030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088488B8" w14:textId="77777777" w:rsidR="00085030" w:rsidRDefault="00085030" w:rsidP="00085030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0ED65D" id="Rounded Rectangle 22" o:spid="_x0000_s1035" style="position:absolute;left:0;text-align:left;margin-left:-21.75pt;margin-top:17.7pt;width:528.7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" fillcolor="#dae3f3" strokecolor="#41719c" strokeweight="1pt">
                <v:stroke joinstyle="miter"/>
                <v:textbox>
                  <w:txbxContent>
                    <w:p w14:paraId="1352AE76" w14:textId="77777777" w:rsidR="00085030" w:rsidRDefault="00085030" w:rsidP="00085030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شیوه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(های)</w:t>
                      </w: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تدریس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2957F214" w14:textId="2CF23C04" w:rsidR="00532827" w:rsidRPr="00532827" w:rsidRDefault="00085030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  <w:r w:rsidR="00532827"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سخنرانی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با جلب مشارکت دانشجویان   </w:t>
                      </w:r>
                    </w:p>
                    <w:p w14:paraId="2DEEAAD4" w14:textId="0FC804E7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 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>روش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های فعال تدریس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>: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روش بحث گروهی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</w:rPr>
                        <w:t>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روش پرسش و پاسخ،</w:t>
                      </w:r>
                      <w:r w:rsidRPr="00532827">
                        <w:rPr>
                          <w:rFonts w:ascii="Cambria" w:hAnsi="Cambria" w:cs="Cambria" w:hint="cs"/>
                          <w:color w:val="000000" w:themeColor="text1"/>
                          <w:rtl/>
                        </w:rPr>
                        <w:t> 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روش بارش </w:t>
                      </w:r>
                      <w:r w:rsidR="00705AED">
                        <w:rPr>
                          <w:rFonts w:cs="B Mitra" w:hint="cs"/>
                          <w:color w:val="000000" w:themeColor="text1"/>
                          <w:rtl/>
                        </w:rPr>
                        <w:t>فکر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،</w:t>
                      </w:r>
                      <w:r w:rsidR="00705AED">
                        <w:rPr>
                          <w:rFonts w:cs="B Mitra" w:hint="cs"/>
                          <w:color w:val="000000" w:themeColor="text1"/>
                          <w:rtl/>
                        </w:rPr>
                        <w:t xml:space="preserve"> تشکیل تیم های کاری کوچک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</w:t>
                      </w:r>
                    </w:p>
                    <w:p w14:paraId="381C5E62" w14:textId="29C31D18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-        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روش پروژه ای: 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( مشارکت دانشجویان در تدریس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، ارائه سخنرانی در مباحث تعیین شده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)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</w:t>
                      </w:r>
                    </w:p>
                    <w:p w14:paraId="65FB8E73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      </w:t>
                      </w:r>
                    </w:p>
                    <w:p w14:paraId="7E94CAB5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2D318867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604A9AA1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291AE9B5" w14:textId="77777777" w:rsidR="00085030" w:rsidRDefault="00085030" w:rsidP="00085030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088488B8" w14:textId="77777777" w:rsidR="00085030" w:rsidRDefault="00085030" w:rsidP="00085030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F68F7A7" w14:textId="02A7A3CD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38F19E0E" w14:textId="77777777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28495781" w14:textId="77777777" w:rsidR="00AB17CB" w:rsidRDefault="00AB17CB" w:rsidP="00AB17CB">
      <w:pPr>
        <w:jc w:val="right"/>
        <w:rPr>
          <w:rtl/>
          <w:lang w:bidi="fa-IR"/>
        </w:rPr>
      </w:pPr>
    </w:p>
    <w:p w14:paraId="20AEB03B" w14:textId="77777777" w:rsidR="00AB17CB" w:rsidRDefault="00AB17CB" w:rsidP="00AB17CB">
      <w:pPr>
        <w:jc w:val="right"/>
        <w:rPr>
          <w:rtl/>
          <w:lang w:bidi="fa-IR"/>
        </w:rPr>
      </w:pPr>
    </w:p>
    <w:p w14:paraId="68AB7C08" w14:textId="77777777" w:rsidR="00AB17CB" w:rsidRDefault="00AB17CB" w:rsidP="00AB17CB">
      <w:pPr>
        <w:jc w:val="right"/>
        <w:rPr>
          <w:rtl/>
          <w:lang w:bidi="fa-IR"/>
        </w:rPr>
      </w:pPr>
    </w:p>
    <w:p w14:paraId="15C22C61" w14:textId="43C865F6" w:rsidR="00AB17CB" w:rsidRDefault="00AB17CB" w:rsidP="00AB17CB">
      <w:pPr>
        <w:jc w:val="right"/>
        <w:rPr>
          <w:rtl/>
          <w:lang w:bidi="fa-IR"/>
        </w:rPr>
      </w:pPr>
    </w:p>
    <w:p w14:paraId="5E23F0C0" w14:textId="77777777" w:rsidR="00AB15A9" w:rsidRDefault="00AB15A9" w:rsidP="00AB17CB">
      <w:pPr>
        <w:jc w:val="right"/>
        <w:rPr>
          <w:rtl/>
          <w:lang w:bidi="fa-IR"/>
        </w:rPr>
      </w:pPr>
    </w:p>
    <w:p w14:paraId="45105D31" w14:textId="26AFDA06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21B4B2" wp14:editId="4513E11C">
                <wp:simplePos x="0" y="0"/>
                <wp:positionH relativeFrom="column">
                  <wp:posOffset>-304800</wp:posOffset>
                </wp:positionH>
                <wp:positionV relativeFrom="paragraph">
                  <wp:posOffset>137795</wp:posOffset>
                </wp:positionV>
                <wp:extent cx="6800850" cy="1466850"/>
                <wp:effectExtent l="9525" t="6350" r="9525" b="12700"/>
                <wp:wrapNone/>
                <wp:docPr id="5" name="Rounded 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CFE9C" w14:textId="77777777" w:rsidR="004E5BDA" w:rsidRDefault="004E5BDA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وسایل کمک آموزشی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7C49E8B" w14:textId="70CAEC65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</w:t>
                            </w:r>
                            <w:r w:rsidR="004E5BDA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کامپیوتر                    </w:t>
                            </w:r>
                          </w:p>
                          <w:p w14:paraId="0F93BAEA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پروژکتور </w:t>
                            </w:r>
                          </w:p>
                          <w:p w14:paraId="04BEBCFC" w14:textId="31766DCA" w:rsidR="004E5BDA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  وایت برد</w:t>
                            </w:r>
                          </w:p>
                          <w:p w14:paraId="2464B098" w14:textId="77777777" w:rsidR="004E5BDA" w:rsidRDefault="004E5BDA" w:rsidP="004E5BDA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45D76EAA" w14:textId="77777777" w:rsidR="004E5BDA" w:rsidRDefault="004E5BDA" w:rsidP="004E5BD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Rounded Rectangle 24" o:spid="_x0000_s1036" style="position:absolute;left:0;text-align:left;margin-left:-24pt;margin-top:10.85pt;width:535.5pt;height:115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" fillcolor="#fbe4d5 [661]" strokecolor="#c45911 [2405]" strokeweight="1pt">
                <v:stroke joinstyle="miter"/>
                <v:textbox>
                  <w:txbxContent>
                    <w:p w14:paraId="1D7CFE9C" w14:textId="77777777" w:rsidR="004E5BDA" w:rsidRDefault="004E5BDA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وسایل کمک آموزشی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77C49E8B" w14:textId="70CAEC65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</w:t>
                      </w:r>
                      <w:r w:rsidR="004E5BDA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کامپیوتر                    </w:t>
                      </w:r>
                    </w:p>
                    <w:p w14:paraId="0F93BAEA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پروژکتور </w:t>
                      </w:r>
                    </w:p>
                    <w:p w14:paraId="04BEBCFC" w14:textId="31766DCA" w:rsidR="004E5BDA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  وایت برد</w:t>
                      </w:r>
                    </w:p>
                    <w:p w14:paraId="2464B098" w14:textId="77777777" w:rsidR="004E5BDA" w:rsidRDefault="004E5BDA" w:rsidP="004E5BDA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45D76EAA" w14:textId="77777777" w:rsidR="004E5BDA" w:rsidRDefault="004E5BDA" w:rsidP="004E5BDA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D40475" w14:textId="77777777" w:rsidR="00AB17CB" w:rsidRDefault="00AB17CB" w:rsidP="00AB17CB">
      <w:pPr>
        <w:jc w:val="right"/>
        <w:rPr>
          <w:rtl/>
          <w:lang w:bidi="fa-IR"/>
        </w:rPr>
      </w:pPr>
    </w:p>
    <w:p w14:paraId="23BBC64F" w14:textId="77777777" w:rsidR="00AB17CB" w:rsidRDefault="00AB17CB" w:rsidP="00AB17CB">
      <w:pPr>
        <w:jc w:val="right"/>
        <w:rPr>
          <w:rtl/>
          <w:lang w:bidi="fa-IR"/>
        </w:rPr>
      </w:pPr>
    </w:p>
    <w:p w14:paraId="75B39B50" w14:textId="77777777" w:rsidR="00AB17CB" w:rsidRDefault="00AB17CB" w:rsidP="00AB17CB">
      <w:pPr>
        <w:jc w:val="right"/>
        <w:rPr>
          <w:rtl/>
          <w:lang w:bidi="fa-IR"/>
        </w:rPr>
      </w:pPr>
    </w:p>
    <w:p w14:paraId="065A4B5F" w14:textId="77777777" w:rsidR="00AB17CB" w:rsidRDefault="00AB17CB" w:rsidP="00AB17CB">
      <w:pPr>
        <w:jc w:val="right"/>
        <w:rPr>
          <w:rtl/>
          <w:lang w:bidi="fa-IR"/>
        </w:rPr>
      </w:pPr>
    </w:p>
    <w:p w14:paraId="510A2000" w14:textId="77777777" w:rsidR="00AB17CB" w:rsidRDefault="00AB17CB" w:rsidP="00AB17CB">
      <w:pPr>
        <w:jc w:val="right"/>
        <w:rPr>
          <w:rtl/>
          <w:lang w:bidi="fa-IR"/>
        </w:rPr>
      </w:pPr>
    </w:p>
    <w:p w14:paraId="0C7A8B73" w14:textId="77777777" w:rsidR="00AB17CB" w:rsidRDefault="00AB17CB" w:rsidP="00AB17CB">
      <w:pPr>
        <w:jc w:val="right"/>
        <w:rPr>
          <w:rtl/>
          <w:lang w:bidi="fa-IR"/>
        </w:rPr>
      </w:pPr>
    </w:p>
    <w:p w14:paraId="5A876175" w14:textId="6509EA6E" w:rsidR="00532827" w:rsidRDefault="002E6954">
      <w:pPr>
        <w:rPr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6D9116" wp14:editId="084548E3">
                <wp:simplePos x="0" y="0"/>
                <wp:positionH relativeFrom="column">
                  <wp:posOffset>-285750</wp:posOffset>
                </wp:positionH>
                <wp:positionV relativeFrom="paragraph">
                  <wp:posOffset>89535</wp:posOffset>
                </wp:positionV>
                <wp:extent cx="6762750" cy="1466850"/>
                <wp:effectExtent l="9525" t="6350" r="9525" b="12700"/>
                <wp:wrapNone/>
                <wp:docPr id="4" name="Rounded 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A8D7" w14:textId="77777777" w:rsidR="003456A5" w:rsidRDefault="00436932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شیوه (های) 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ارزشیابی</w:t>
                            </w:r>
                            <w:r w:rsidR="00515943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های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5465A72A" w14:textId="77777777" w:rsidR="00CB497B" w:rsidRPr="00CB497B" w:rsidRDefault="003456A5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CB497B"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آزمون پایان ترم </w:t>
                            </w:r>
                          </w:p>
                          <w:p w14:paraId="5ACAE2FB" w14:textId="571797E5" w:rsidR="00CB497B" w:rsidRPr="00CB497B" w:rsidRDefault="00CB497B" w:rsidP="00E32F5D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E32F5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انجام تمرین و پروژه</w:t>
                            </w:r>
                          </w:p>
                          <w:p w14:paraId="34728E8D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حضور منظم و  مشارکت در فعالیت های کلاسی </w:t>
                            </w:r>
                          </w:p>
                          <w:p w14:paraId="763FFBF8" w14:textId="29D3891F" w:rsidR="003456A5" w:rsidRPr="009D4F57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پرسش و پاسخ     </w:t>
                            </w:r>
                            <w:r w:rsidR="003456A5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</w:p>
                          <w:p w14:paraId="0FB25E52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8D921C4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CF13BF6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5D962B73" w14:textId="77777777" w:rsidR="003456A5" w:rsidRDefault="003456A5" w:rsidP="003456A5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650DC7DF" w14:textId="77777777" w:rsidR="003456A5" w:rsidRDefault="003456A5" w:rsidP="003456A5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6D9116" id="Rounded Rectangle 25" o:spid="_x0000_s1037" style="position:absolute;margin-left:-22.5pt;margin-top:7.05pt;width:532.5pt;height:11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" fillcolor="#dae3f3" strokecolor="#41719c" strokeweight="1pt">
                <v:stroke joinstyle="miter"/>
                <v:textbox>
                  <w:txbxContent>
                    <w:p w14:paraId="1F1EA8D7" w14:textId="77777777" w:rsidR="003456A5" w:rsidRDefault="00436932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شیوه (های) 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رزشیابی</w:t>
                      </w:r>
                      <w:r w:rsidR="00515943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های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5465A72A" w14:textId="77777777" w:rsidR="00CB497B" w:rsidRPr="00CB497B" w:rsidRDefault="003456A5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CB497B"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آزمون پایان ترم </w:t>
                      </w:r>
                    </w:p>
                    <w:p w14:paraId="5ACAE2FB" w14:textId="571797E5" w:rsidR="00CB497B" w:rsidRPr="00CB497B" w:rsidRDefault="00CB497B" w:rsidP="00E32F5D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E32F5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انجام تمرین و پروژه</w:t>
                      </w:r>
                    </w:p>
                    <w:p w14:paraId="34728E8D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حضور منظم و  مشارکت در فعالیت های کلاسی </w:t>
                      </w:r>
                    </w:p>
                    <w:p w14:paraId="763FFBF8" w14:textId="29D3891F" w:rsidR="003456A5" w:rsidRPr="009D4F57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پرسش و پاسخ     </w:t>
                      </w:r>
                      <w:r w:rsidR="003456A5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</w:p>
                    <w:p w14:paraId="0FB25E52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8D921C4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CF13BF6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5D962B73" w14:textId="77777777" w:rsidR="003456A5" w:rsidRDefault="003456A5" w:rsidP="003456A5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650DC7DF" w14:textId="77777777" w:rsidR="003456A5" w:rsidRDefault="003456A5" w:rsidP="003456A5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21B4B2" wp14:editId="20B680D9">
                <wp:simplePos x="0" y="0"/>
                <wp:positionH relativeFrom="column">
                  <wp:posOffset>-323850</wp:posOffset>
                </wp:positionH>
                <wp:positionV relativeFrom="paragraph">
                  <wp:posOffset>1670685</wp:posOffset>
                </wp:positionV>
                <wp:extent cx="6800850" cy="1466850"/>
                <wp:effectExtent l="9525" t="6350" r="9525" b="12700"/>
                <wp:wrapNone/>
                <wp:docPr id="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F80C6" w14:textId="77777777" w:rsidR="00AB15A9" w:rsidRDefault="00AB15A9" w:rsidP="00AB15A9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>موضوع ه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پ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شنهاد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ارائه دانشجو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ان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: </w:t>
                            </w:r>
                          </w:p>
                          <w:p w14:paraId="007BAF08" w14:textId="77777777" w:rsidR="00AB15A9" w:rsidRDefault="00AB15A9" w:rsidP="00AB15A9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AutoShape 18" o:spid="_x0000_s1038" style="position:absolute;margin-left:-25.5pt;margin-top:131.55pt;width:535.5pt;height:11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" fillcolor="#fbe4d5 [661]" strokecolor="#c45911 [2405]" strokeweight="1pt">
                <v:stroke joinstyle="miter"/>
                <v:textbox>
                  <w:txbxContent>
                    <w:p w14:paraId="45FF80C6" w14:textId="77777777" w:rsidR="00AB15A9" w:rsidRDefault="00AB15A9" w:rsidP="00AB15A9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>موضوع ه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پ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شنهاد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بر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ارائه دانشجو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ان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: </w:t>
                      </w:r>
                    </w:p>
                    <w:p w14:paraId="007BAF08" w14:textId="77777777" w:rsidR="00AB15A9" w:rsidRDefault="00AB15A9" w:rsidP="00AB15A9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32827">
        <w:rPr>
          <w:lang w:bidi="fa-IR"/>
        </w:rPr>
        <w:br w:type="page"/>
      </w:r>
    </w:p>
    <w:p w14:paraId="5F46F13D" w14:textId="4AE205D1" w:rsidR="00532827" w:rsidRPr="00DD53B5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83B73A" wp14:editId="7FFDE909">
                <wp:simplePos x="0" y="0"/>
                <wp:positionH relativeFrom="margin">
                  <wp:posOffset>-533400</wp:posOffset>
                </wp:positionH>
                <wp:positionV relativeFrom="paragraph">
                  <wp:posOffset>149860</wp:posOffset>
                </wp:positionV>
                <wp:extent cx="6991350" cy="6485255"/>
                <wp:effectExtent l="0" t="0" r="0" b="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91350" cy="6485255"/>
                        </a:xfrm>
                        <a:prstGeom prst="round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ED7D31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FA1AC91" w14:textId="77777777" w:rsidR="00532827" w:rsidRDefault="00532827" w:rsidP="00532827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منابع مورد استفاده (فارسی و انگلیسی):</w:t>
                            </w:r>
                          </w:p>
                          <w:p w14:paraId="3F82FEE4" w14:textId="77777777" w:rsidR="00532827" w:rsidRPr="009D4F5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0701209C" w14:textId="437AF280" w:rsidR="0024166D" w:rsidRDefault="0024166D" w:rsidP="0024166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Artificial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Intelligence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A</w:t>
                            </w:r>
                            <w:proofErr w:type="gramEnd"/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Modern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Approach.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4</w:t>
                            </w:r>
                            <w:r w:rsidRPr="0024166D">
                              <w:rPr>
                                <w:rFonts w:cs="B Nazanin"/>
                                <w:vertAlign w:val="superscript"/>
                                <w:lang w:bidi="fa-IR"/>
                              </w:rPr>
                              <w:t>th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Edition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. </w:t>
                            </w: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Peter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Norvig</w:t>
                            </w:r>
                            <w:proofErr w:type="spellEnd"/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. Stuart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r w:rsidRPr="0024166D">
                              <w:rPr>
                                <w:rFonts w:cs="B Nazanin"/>
                                <w:lang w:bidi="fa-IR"/>
                              </w:rPr>
                              <w:t>Russell</w:t>
                            </w:r>
                          </w:p>
                          <w:p w14:paraId="0EF74D7A" w14:textId="541D66E4" w:rsidR="00CE1255" w:rsidRPr="00DA154C" w:rsidRDefault="00CE1255" w:rsidP="0024166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rPr>
                                <w:rFonts w:cs="B Nazanin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سایر منابع معتبر فارسی و انگلیس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83B73A" id="Rounded Rectangle 1" o:spid="_x0000_s1039" style="position:absolute;left:0;text-align:left;margin-left:-42pt;margin-top:11.8pt;width:550.5pt;height:5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" fillcolor="#fbe5d6" strokecolor="#c55a11" strokeweight="1pt">
                <v:stroke joinstyle="miter"/>
                <v:path arrowok="t"/>
                <v:textbox>
                  <w:txbxContent>
                    <w:p w14:paraId="3FA1AC91" w14:textId="77777777" w:rsidR="00532827" w:rsidRDefault="00532827" w:rsidP="00532827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منابع مورد استفاده (فارسی و انگلیسی):</w:t>
                      </w:r>
                    </w:p>
                    <w:p w14:paraId="3F82FEE4" w14:textId="77777777" w:rsidR="00532827" w:rsidRPr="009D4F5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0701209C" w14:textId="437AF280" w:rsidR="0024166D" w:rsidRDefault="0024166D" w:rsidP="0024166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B Nazanin"/>
                          <w:lang w:bidi="fa-IR"/>
                        </w:rPr>
                      </w:pPr>
                      <w:r w:rsidRPr="0024166D">
                        <w:rPr>
                          <w:rFonts w:cs="B Nazanin"/>
                          <w:lang w:bidi="fa-IR"/>
                        </w:rPr>
                        <w:t>Artificial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r w:rsidRPr="0024166D">
                        <w:rPr>
                          <w:rFonts w:cs="B Nazanin"/>
                          <w:lang w:bidi="fa-IR"/>
                        </w:rPr>
                        <w:t>Intelligence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proofErr w:type="gramStart"/>
                      <w:r w:rsidRPr="0024166D">
                        <w:rPr>
                          <w:rFonts w:cs="B Nazanin"/>
                          <w:lang w:bidi="fa-IR"/>
                        </w:rPr>
                        <w:t>A</w:t>
                      </w:r>
                      <w:proofErr w:type="gramEnd"/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r w:rsidRPr="0024166D">
                        <w:rPr>
                          <w:rFonts w:cs="B Nazanin"/>
                          <w:lang w:bidi="fa-IR"/>
                        </w:rPr>
                        <w:t>Modern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r w:rsidRPr="0024166D">
                        <w:rPr>
                          <w:rFonts w:cs="B Nazanin"/>
                          <w:lang w:bidi="fa-IR"/>
                        </w:rPr>
                        <w:t>Approach.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r w:rsidRPr="0024166D">
                        <w:rPr>
                          <w:rFonts w:cs="B Nazanin"/>
                          <w:lang w:bidi="fa-IR"/>
                        </w:rPr>
                        <w:t>4</w:t>
                      </w:r>
                      <w:r w:rsidRPr="0024166D">
                        <w:rPr>
                          <w:rFonts w:cs="B Nazanin"/>
                          <w:vertAlign w:val="superscript"/>
                          <w:lang w:bidi="fa-IR"/>
                        </w:rPr>
                        <w:t>th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r w:rsidRPr="0024166D">
                        <w:rPr>
                          <w:rFonts w:cs="B Nazanin"/>
                          <w:lang w:bidi="fa-IR"/>
                        </w:rPr>
                        <w:t>Edition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. </w:t>
                      </w:r>
                      <w:r w:rsidRPr="0024166D">
                        <w:rPr>
                          <w:rFonts w:cs="B Nazanin"/>
                          <w:lang w:bidi="fa-IR"/>
                        </w:rPr>
                        <w:t>Peter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proofErr w:type="spellStart"/>
                      <w:r w:rsidRPr="0024166D">
                        <w:rPr>
                          <w:rFonts w:cs="B Nazanin"/>
                          <w:lang w:bidi="fa-IR"/>
                        </w:rPr>
                        <w:t>Norvig</w:t>
                      </w:r>
                      <w:proofErr w:type="spellEnd"/>
                      <w:r w:rsidRPr="0024166D">
                        <w:rPr>
                          <w:rFonts w:cs="B Nazanin"/>
                          <w:lang w:bidi="fa-IR"/>
                        </w:rPr>
                        <w:t>. Stuart</w:t>
                      </w:r>
                      <w:r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r w:rsidRPr="0024166D">
                        <w:rPr>
                          <w:rFonts w:cs="B Nazanin"/>
                          <w:lang w:bidi="fa-IR"/>
                        </w:rPr>
                        <w:t>Russell</w:t>
                      </w:r>
                    </w:p>
                    <w:p w14:paraId="0EF74D7A" w14:textId="541D66E4" w:rsidR="00CE1255" w:rsidRPr="00DA154C" w:rsidRDefault="00CE1255" w:rsidP="0024166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bidi/>
                        <w:rPr>
                          <w:rFonts w:cs="B Nazanin"/>
                          <w:lang w:bidi="fa-IR"/>
                        </w:rPr>
                      </w:pPr>
                      <w:r>
                        <w:rPr>
                          <w:rFonts w:cs="B Nazanin" w:hint="cs"/>
                          <w:rtl/>
                          <w:lang w:bidi="fa-IR"/>
                        </w:rPr>
                        <w:t>سایر منابع معتبر فارسی و انگلیسی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32827" w:rsidRPr="00DD53B5" w:rsidSect="00452A7C">
      <w:headerReference w:type="default" r:id="rId8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F917C" w14:textId="77777777" w:rsidR="000E043E" w:rsidRDefault="000E043E" w:rsidP="00DD53B5">
      <w:pPr>
        <w:spacing w:after="0" w:line="240" w:lineRule="auto"/>
      </w:pPr>
      <w:r>
        <w:separator/>
      </w:r>
    </w:p>
  </w:endnote>
  <w:endnote w:type="continuationSeparator" w:id="0">
    <w:p w14:paraId="54BCDDFC" w14:textId="77777777" w:rsidR="000E043E" w:rsidRDefault="000E043E" w:rsidP="00DD5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620DD" w14:textId="77777777" w:rsidR="000E043E" w:rsidRDefault="000E043E" w:rsidP="00DD53B5">
      <w:pPr>
        <w:spacing w:after="0" w:line="240" w:lineRule="auto"/>
      </w:pPr>
      <w:r>
        <w:separator/>
      </w:r>
    </w:p>
  </w:footnote>
  <w:footnote w:type="continuationSeparator" w:id="0">
    <w:p w14:paraId="4A5B0406" w14:textId="77777777" w:rsidR="000E043E" w:rsidRDefault="000E043E" w:rsidP="00DD53B5">
      <w:pPr>
        <w:spacing w:after="0" w:line="240" w:lineRule="auto"/>
      </w:pPr>
      <w:r>
        <w:continuationSeparator/>
      </w:r>
    </w:p>
  </w:footnote>
  <w:footnote w:id="1">
    <w:p w14:paraId="1FE1164B" w14:textId="77777777" w:rsidR="00822E02" w:rsidRPr="00945D59" w:rsidRDefault="00822E02" w:rsidP="00822E02">
      <w:pPr>
        <w:pStyle w:val="FootnoteText"/>
        <w:bidi/>
        <w:rPr>
          <w:rFonts w:cs="B Mitra"/>
        </w:rPr>
      </w:pPr>
      <w:r w:rsidRPr="00945D59">
        <w:rPr>
          <w:rStyle w:val="FootnoteReference"/>
          <w:rFonts w:cs="B Mitra"/>
        </w:rPr>
        <w:footnoteRef/>
      </w:r>
      <w:r w:rsidRPr="00945D59">
        <w:rPr>
          <w:rFonts w:cs="B Mitra"/>
        </w:rPr>
        <w:t xml:space="preserve"> </w:t>
      </w:r>
      <w:r w:rsidRPr="00945D59">
        <w:rPr>
          <w:rFonts w:cs="B Mitra" w:hint="cs"/>
          <w:rtl/>
        </w:rPr>
        <w:t xml:space="preserve">منظور از اهداف رفتاری، </w:t>
      </w:r>
      <w:r w:rsidRPr="00945D59">
        <w:rPr>
          <w:rFonts w:cs="B Mitra"/>
          <w:rtl/>
        </w:rPr>
        <w:t xml:space="preserve">بیان انتظارات اساتید برحسب رفتار قابل مشاهده و اندازه گیري </w:t>
      </w:r>
      <w:r w:rsidRPr="00945D59">
        <w:rPr>
          <w:rFonts w:cs="B Mitra" w:hint="cs"/>
          <w:rtl/>
        </w:rPr>
        <w:t xml:space="preserve">می باشد و با افعال رفتاری همچون </w:t>
      </w:r>
      <w:r w:rsidRPr="00945D59">
        <w:rPr>
          <w:rFonts w:cs="B Mitra"/>
          <w:rtl/>
        </w:rPr>
        <w:t>تحليل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پيش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بين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توضيح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دا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مجزا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تقسيم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نوشتن</w:t>
      </w:r>
      <w:r>
        <w:rPr>
          <w:rFonts w:cs="B Mitra" w:hint="cs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محاسبه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شيدن</w:t>
      </w:r>
      <w:r w:rsidRPr="00945D59">
        <w:rPr>
          <w:rFonts w:cs="B Mitra" w:hint="cs"/>
          <w:rtl/>
        </w:rPr>
        <w:t xml:space="preserve"> و ... بیان می شود</w:t>
      </w:r>
      <w:r>
        <w:rPr>
          <w:rFonts w:cs="B Mitra" w:hint="cs"/>
          <w:rtl/>
        </w:rPr>
        <w:t>.</w:t>
      </w:r>
    </w:p>
    <w:p w14:paraId="1920F5B2" w14:textId="77777777" w:rsidR="00822E02" w:rsidRDefault="00822E02" w:rsidP="00822E02">
      <w:pPr>
        <w:pStyle w:val="FootnoteText"/>
        <w:bidi/>
        <w:rPr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E3855" w14:textId="61C02520" w:rsidR="00DD53B5" w:rsidRPr="00DD53B5" w:rsidRDefault="005A6090" w:rsidP="00DD53B5">
    <w:pPr>
      <w:bidi/>
      <w:spacing w:after="0" w:line="240" w:lineRule="auto"/>
      <w:rPr>
        <w:rFonts w:cs="B Titr"/>
        <w:b/>
        <w:bCs/>
        <w:sz w:val="20"/>
        <w:szCs w:val="20"/>
        <w:rtl/>
        <w:lang w:bidi="fa-IR"/>
      </w:rPr>
    </w:pPr>
    <w:r>
      <w:rPr>
        <w:rFonts w:cs="B Titr" w:hint="cs"/>
        <w:b/>
        <w:bCs/>
        <w:noProof/>
        <w:sz w:val="20"/>
        <w:szCs w:val="20"/>
        <w:rtl/>
      </w:rPr>
      <w:drawing>
        <wp:anchor distT="0" distB="0" distL="114300" distR="114300" simplePos="0" relativeHeight="251658240" behindDoc="1" locked="0" layoutInCell="1" allowOverlap="1" wp14:anchorId="5C8D69AA" wp14:editId="115E8B2B">
          <wp:simplePos x="0" y="0"/>
          <wp:positionH relativeFrom="column">
            <wp:posOffset>5638800</wp:posOffset>
          </wp:positionH>
          <wp:positionV relativeFrom="paragraph">
            <wp:posOffset>-242570</wp:posOffset>
          </wp:positionV>
          <wp:extent cx="1000125" cy="1106303"/>
          <wp:effectExtent l="0" t="0" r="0" b="0"/>
          <wp:wrapTight wrapText="bothSides">
            <wp:wrapPolygon edited="0">
              <wp:start x="0" y="0"/>
              <wp:lineTo x="0" y="21203"/>
              <wp:lineTo x="20983" y="21203"/>
              <wp:lineTo x="2098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10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                                                             </w:t>
    </w:r>
    <w:r>
      <w:rPr>
        <w:rFonts w:cs="B Titr"/>
        <w:b/>
        <w:bCs/>
        <w:sz w:val="20"/>
        <w:szCs w:val="20"/>
        <w:lang w:bidi="fa-IR"/>
      </w:rPr>
      <w:t xml:space="preserve">                       </w:t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دفتر توسعه آموزش (</w:t>
    </w:r>
    <w:r w:rsidR="00DD53B5" w:rsidRPr="00DD53B5">
      <w:rPr>
        <w:rFonts w:cs="B Titr"/>
        <w:b/>
        <w:bCs/>
        <w:sz w:val="20"/>
        <w:szCs w:val="20"/>
        <w:lang w:bidi="fa-IR"/>
      </w:rPr>
      <w:t>EDO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67C3EAD2" w14:textId="40EE6352" w:rsidR="00DD53B5" w:rsidRDefault="00DD53B5" w:rsidP="00DD53B5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  <w:r>
      <w:rPr>
        <w:rFonts w:cs="B Titr" w:hint="cs"/>
        <w:b/>
        <w:bCs/>
        <w:sz w:val="20"/>
        <w:szCs w:val="20"/>
        <w:rtl/>
        <w:lang w:bidi="fa-IR"/>
      </w:rPr>
      <w:t xml:space="preserve"> </w:t>
    </w:r>
    <w:r w:rsidRPr="00DD53B5">
      <w:rPr>
        <w:rFonts w:cs="B Titr" w:hint="cs"/>
        <w:b/>
        <w:bCs/>
        <w:sz w:val="20"/>
        <w:szCs w:val="20"/>
        <w:rtl/>
        <w:lang w:bidi="fa-IR"/>
      </w:rPr>
      <w:t>طرح دوره (</w:t>
    </w:r>
    <w:r w:rsidRPr="00DD53B5">
      <w:rPr>
        <w:rFonts w:cs="B Titr"/>
        <w:b/>
        <w:bCs/>
        <w:sz w:val="20"/>
        <w:szCs w:val="20"/>
        <w:lang w:bidi="fa-IR"/>
      </w:rPr>
      <w:t>Course Plan</w:t>
    </w:r>
    <w:r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14651DA1" w14:textId="3B9410DB" w:rsidR="005A6090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</w:p>
  <w:p w14:paraId="3A5779E6" w14:textId="77777777" w:rsidR="005A6090" w:rsidRPr="00DD53B5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rtl/>
        <w:lang w:bidi="fa-IR"/>
      </w:rPr>
    </w:pPr>
  </w:p>
  <w:p w14:paraId="6214613D" w14:textId="77777777" w:rsidR="00DD53B5" w:rsidRDefault="00DD53B5" w:rsidP="00DD53B5">
    <w:pPr>
      <w:pStyle w:val="Header"/>
      <w:tabs>
        <w:tab w:val="left" w:pos="3375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E36D5"/>
    <w:multiLevelType w:val="hybridMultilevel"/>
    <w:tmpl w:val="7A98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43C1"/>
    <w:multiLevelType w:val="hybridMultilevel"/>
    <w:tmpl w:val="D30AA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B850C0">
      <w:start w:val="14"/>
      <w:numFmt w:val="bullet"/>
      <w:lvlText w:val="-"/>
      <w:lvlJc w:val="left"/>
      <w:pPr>
        <w:ind w:left="6795" w:hanging="5715"/>
      </w:pPr>
      <w:rPr>
        <w:rFonts w:asciiTheme="minorHAnsi" w:eastAsiaTheme="minorHAnsi" w:hAnsiTheme="minorHAnsi" w:cs="B Mitr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B50CF"/>
    <w:multiLevelType w:val="hybridMultilevel"/>
    <w:tmpl w:val="16621BA8"/>
    <w:lvl w:ilvl="0" w:tplc="92EA9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1492D"/>
    <w:multiLevelType w:val="hybridMultilevel"/>
    <w:tmpl w:val="FE1E4EEA"/>
    <w:lvl w:ilvl="0" w:tplc="A1A0E732">
      <w:start w:val="1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C40FE"/>
    <w:multiLevelType w:val="hybridMultilevel"/>
    <w:tmpl w:val="FE580B6A"/>
    <w:lvl w:ilvl="0" w:tplc="674E9F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D20E7"/>
    <w:multiLevelType w:val="hybridMultilevel"/>
    <w:tmpl w:val="89F05258"/>
    <w:lvl w:ilvl="0" w:tplc="9AC27096">
      <w:start w:val="1"/>
      <w:numFmt w:val="bullet"/>
      <w:lvlText w:val="-"/>
      <w:lvlJc w:val="left"/>
      <w:pPr>
        <w:ind w:left="2670" w:hanging="231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zU2MjAyMTU2M7JQ0lEKTi0uzszPAykwqgUAvD+ukywAAAA="/>
  </w:docVars>
  <w:rsids>
    <w:rsidRoot w:val="00627BFA"/>
    <w:rsid w:val="0004324A"/>
    <w:rsid w:val="000772F0"/>
    <w:rsid w:val="00085030"/>
    <w:rsid w:val="000E043E"/>
    <w:rsid w:val="00135658"/>
    <w:rsid w:val="00160FA3"/>
    <w:rsid w:val="0017349D"/>
    <w:rsid w:val="0018231C"/>
    <w:rsid w:val="0019152D"/>
    <w:rsid w:val="001E4E1B"/>
    <w:rsid w:val="001F2A86"/>
    <w:rsid w:val="00221868"/>
    <w:rsid w:val="00235C74"/>
    <w:rsid w:val="0024166D"/>
    <w:rsid w:val="002541BB"/>
    <w:rsid w:val="00260039"/>
    <w:rsid w:val="002671D5"/>
    <w:rsid w:val="002721B3"/>
    <w:rsid w:val="00272B2A"/>
    <w:rsid w:val="0027379C"/>
    <w:rsid w:val="00274F0E"/>
    <w:rsid w:val="002A3C77"/>
    <w:rsid w:val="002D44A2"/>
    <w:rsid w:val="002E6954"/>
    <w:rsid w:val="002E6B8C"/>
    <w:rsid w:val="002F2AC9"/>
    <w:rsid w:val="002F6E3D"/>
    <w:rsid w:val="00324BD8"/>
    <w:rsid w:val="003456A5"/>
    <w:rsid w:val="003839AF"/>
    <w:rsid w:val="00396AED"/>
    <w:rsid w:val="003A1C90"/>
    <w:rsid w:val="003B682B"/>
    <w:rsid w:val="003C1667"/>
    <w:rsid w:val="003C62E3"/>
    <w:rsid w:val="003E04EE"/>
    <w:rsid w:val="003E38FF"/>
    <w:rsid w:val="003E45FB"/>
    <w:rsid w:val="003F0A4E"/>
    <w:rsid w:val="004161A8"/>
    <w:rsid w:val="0041676F"/>
    <w:rsid w:val="00423658"/>
    <w:rsid w:val="00436932"/>
    <w:rsid w:val="00452A7C"/>
    <w:rsid w:val="004547F3"/>
    <w:rsid w:val="004626D5"/>
    <w:rsid w:val="00481F3B"/>
    <w:rsid w:val="004B2C20"/>
    <w:rsid w:val="004B5F45"/>
    <w:rsid w:val="004E041D"/>
    <w:rsid w:val="004E5BDA"/>
    <w:rsid w:val="004F1B81"/>
    <w:rsid w:val="00511A84"/>
    <w:rsid w:val="00515943"/>
    <w:rsid w:val="005177E0"/>
    <w:rsid w:val="005302F5"/>
    <w:rsid w:val="00532827"/>
    <w:rsid w:val="0054596B"/>
    <w:rsid w:val="0054598B"/>
    <w:rsid w:val="0055706A"/>
    <w:rsid w:val="005906D5"/>
    <w:rsid w:val="00594B12"/>
    <w:rsid w:val="005A4E20"/>
    <w:rsid w:val="005A6090"/>
    <w:rsid w:val="005C0AB8"/>
    <w:rsid w:val="005C3991"/>
    <w:rsid w:val="005D73ED"/>
    <w:rsid w:val="005D784D"/>
    <w:rsid w:val="006142E5"/>
    <w:rsid w:val="00621241"/>
    <w:rsid w:val="00627BFA"/>
    <w:rsid w:val="0066707E"/>
    <w:rsid w:val="00681A80"/>
    <w:rsid w:val="006A39A0"/>
    <w:rsid w:val="006C5CAF"/>
    <w:rsid w:val="006E5B82"/>
    <w:rsid w:val="00705AED"/>
    <w:rsid w:val="007308DC"/>
    <w:rsid w:val="007447E8"/>
    <w:rsid w:val="00773121"/>
    <w:rsid w:val="00780957"/>
    <w:rsid w:val="00800DEF"/>
    <w:rsid w:val="00822E02"/>
    <w:rsid w:val="0083314E"/>
    <w:rsid w:val="008639BC"/>
    <w:rsid w:val="00875329"/>
    <w:rsid w:val="00875AEB"/>
    <w:rsid w:val="00892341"/>
    <w:rsid w:val="008B105F"/>
    <w:rsid w:val="008B7CD2"/>
    <w:rsid w:val="008C2B29"/>
    <w:rsid w:val="008D0889"/>
    <w:rsid w:val="00906B70"/>
    <w:rsid w:val="00945D59"/>
    <w:rsid w:val="00992D7D"/>
    <w:rsid w:val="009B07F7"/>
    <w:rsid w:val="009B79E4"/>
    <w:rsid w:val="009D11D8"/>
    <w:rsid w:val="009D4F57"/>
    <w:rsid w:val="00A041DB"/>
    <w:rsid w:val="00A05448"/>
    <w:rsid w:val="00A112AD"/>
    <w:rsid w:val="00A3245A"/>
    <w:rsid w:val="00A54866"/>
    <w:rsid w:val="00A54869"/>
    <w:rsid w:val="00AB15A9"/>
    <w:rsid w:val="00AB17CB"/>
    <w:rsid w:val="00AD524D"/>
    <w:rsid w:val="00AE49DB"/>
    <w:rsid w:val="00B10201"/>
    <w:rsid w:val="00B14375"/>
    <w:rsid w:val="00B948B4"/>
    <w:rsid w:val="00BA220A"/>
    <w:rsid w:val="00BB034E"/>
    <w:rsid w:val="00BB3F9A"/>
    <w:rsid w:val="00BB410D"/>
    <w:rsid w:val="00BB4B56"/>
    <w:rsid w:val="00BC0949"/>
    <w:rsid w:val="00BE643A"/>
    <w:rsid w:val="00C03580"/>
    <w:rsid w:val="00C148ED"/>
    <w:rsid w:val="00C550DA"/>
    <w:rsid w:val="00CB497B"/>
    <w:rsid w:val="00CB7294"/>
    <w:rsid w:val="00CE1255"/>
    <w:rsid w:val="00D010DC"/>
    <w:rsid w:val="00D23A94"/>
    <w:rsid w:val="00D3166C"/>
    <w:rsid w:val="00D460B5"/>
    <w:rsid w:val="00D50911"/>
    <w:rsid w:val="00D6280A"/>
    <w:rsid w:val="00D87089"/>
    <w:rsid w:val="00D95CD0"/>
    <w:rsid w:val="00DA154C"/>
    <w:rsid w:val="00DA36CA"/>
    <w:rsid w:val="00DA7114"/>
    <w:rsid w:val="00DB1C77"/>
    <w:rsid w:val="00DB6E54"/>
    <w:rsid w:val="00DD1FC2"/>
    <w:rsid w:val="00DD53B5"/>
    <w:rsid w:val="00E046B8"/>
    <w:rsid w:val="00E06867"/>
    <w:rsid w:val="00E2326E"/>
    <w:rsid w:val="00E32F5D"/>
    <w:rsid w:val="00E404F4"/>
    <w:rsid w:val="00E5075D"/>
    <w:rsid w:val="00E63D19"/>
    <w:rsid w:val="00E80B16"/>
    <w:rsid w:val="00E860CB"/>
    <w:rsid w:val="00E87964"/>
    <w:rsid w:val="00EB3FCD"/>
    <w:rsid w:val="00EC66D8"/>
    <w:rsid w:val="00ED1EEE"/>
    <w:rsid w:val="00ED27C8"/>
    <w:rsid w:val="00EF5613"/>
    <w:rsid w:val="00F07EF9"/>
    <w:rsid w:val="00F12C23"/>
    <w:rsid w:val="00F3166F"/>
    <w:rsid w:val="00F37171"/>
    <w:rsid w:val="00F50C93"/>
    <w:rsid w:val="00F751A8"/>
    <w:rsid w:val="00F80231"/>
    <w:rsid w:val="00F96A74"/>
    <w:rsid w:val="00FB4434"/>
    <w:rsid w:val="00FB7125"/>
    <w:rsid w:val="00FE57E0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3490C"/>
  <w15:docId w15:val="{BEA9E42B-6817-4996-B3F1-20D29B1A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70"/>
  </w:style>
  <w:style w:type="paragraph" w:styleId="Heading1">
    <w:name w:val="heading 1"/>
    <w:basedOn w:val="Normal"/>
    <w:next w:val="Normal"/>
    <w:link w:val="Heading1Char"/>
    <w:uiPriority w:val="9"/>
    <w:qFormat/>
    <w:rsid w:val="008B10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3B5"/>
  </w:style>
  <w:style w:type="paragraph" w:styleId="Footer">
    <w:name w:val="footer"/>
    <w:basedOn w:val="Normal"/>
    <w:link w:val="Foot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3B5"/>
  </w:style>
  <w:style w:type="table" w:styleId="TableGrid">
    <w:name w:val="Table Grid"/>
    <w:basedOn w:val="TableNormal"/>
    <w:uiPriority w:val="39"/>
    <w:rsid w:val="0045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A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447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47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47E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B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F2A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2A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10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256830">
          <w:marLeft w:val="0"/>
          <w:marRight w:val="99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7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251554">
          <w:marLeft w:val="0"/>
          <w:marRight w:val="99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92F0D-74AA-48E4-B3CD-DB95081BC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4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hahabedin Rahmatizadeh</cp:lastModifiedBy>
  <cp:revision>33</cp:revision>
  <dcterms:created xsi:type="dcterms:W3CDTF">2023-10-02T06:59:00Z</dcterms:created>
  <dcterms:modified xsi:type="dcterms:W3CDTF">2023-10-08T17:47:00Z</dcterms:modified>
</cp:coreProperties>
</file>